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680A6" w14:textId="4CE31259" w:rsidR="00425C14" w:rsidRDefault="00425C14" w:rsidP="00425C14">
      <w:pPr>
        <w:ind w:left="2160" w:firstLine="720"/>
        <w:rPr>
          <w:sz w:val="32"/>
          <w:szCs w:val="32"/>
        </w:rPr>
      </w:pPr>
      <w:r w:rsidRPr="00425C14">
        <w:rPr>
          <w:sz w:val="32"/>
          <w:szCs w:val="32"/>
        </w:rPr>
        <w:t>QMM Assignment 2</w:t>
      </w:r>
    </w:p>
    <w:p w14:paraId="6A9FB6E4" w14:textId="367A87BF" w:rsidR="00425C14" w:rsidRDefault="00F90792" w:rsidP="00F90792">
      <w:pPr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Niharika Pillanagoyala</w:t>
      </w:r>
    </w:p>
    <w:p w14:paraId="037E5BF8" w14:textId="77777777" w:rsidR="007D47BB" w:rsidRDefault="007D47BB" w:rsidP="006A4462"/>
    <w:p w14:paraId="0CD49D7F" w14:textId="23BC17CC" w:rsidR="007D47BB" w:rsidRPr="007D47BB" w:rsidRDefault="007D47BB" w:rsidP="007D47BB">
      <w:pPr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a) </w:t>
      </w:r>
      <w:r w:rsidRPr="007D47BB">
        <w:rPr>
          <w:b/>
          <w:bCs/>
          <w:sz w:val="28"/>
          <w:szCs w:val="28"/>
        </w:rPr>
        <w:t>Solution:</w:t>
      </w:r>
    </w:p>
    <w:p w14:paraId="5EB32CAA" w14:textId="6A2E49DD" w:rsidR="006A4462" w:rsidRDefault="006A4462" w:rsidP="006A4462">
      <w:r>
        <w:t>Let’s say F</w:t>
      </w:r>
      <w:r w:rsidR="00590E7B">
        <w:t>i</w:t>
      </w:r>
      <w:r>
        <w:t xml:space="preserve"> is the Full Time Consultants </w:t>
      </w:r>
      <w:r w:rsidR="00590E7B">
        <w:t xml:space="preserve">who are working in </w:t>
      </w:r>
      <w:r w:rsidR="00311873">
        <w:t xml:space="preserve">below </w:t>
      </w:r>
      <w:r w:rsidR="00590E7B">
        <w:t xml:space="preserve">3 shifts and </w:t>
      </w:r>
      <w:r w:rsidR="008649E0">
        <w:t>i</w:t>
      </w:r>
      <w:r w:rsidR="00724A3A">
        <w:t xml:space="preserve"> </w:t>
      </w:r>
      <w:r w:rsidR="00590E7B">
        <w:t>=1,2,3</w:t>
      </w:r>
    </w:p>
    <w:p w14:paraId="06C60BEC" w14:textId="697EFA57" w:rsidR="006A4462" w:rsidRDefault="006A4462" w:rsidP="006A4462">
      <w:pPr>
        <w:contextualSpacing/>
      </w:pPr>
      <w:r>
        <w:tab/>
      </w:r>
      <w:r>
        <w:tab/>
      </w:r>
      <w:r w:rsidR="00590E7B">
        <w:t>8am - 4pm</w:t>
      </w:r>
    </w:p>
    <w:p w14:paraId="797B047C" w14:textId="4756C567" w:rsidR="006A4462" w:rsidRDefault="006A4462" w:rsidP="006A4462">
      <w:pPr>
        <w:contextualSpacing/>
      </w:pPr>
      <w:r>
        <w:tab/>
      </w:r>
      <w:r>
        <w:tab/>
      </w:r>
      <w:r w:rsidR="00590E7B">
        <w:t>noon - 8pm</w:t>
      </w:r>
    </w:p>
    <w:p w14:paraId="4BA9D72D" w14:textId="66DFEC8A" w:rsidR="006A4462" w:rsidRDefault="006A4462" w:rsidP="006A4462">
      <w:pPr>
        <w:contextualSpacing/>
      </w:pPr>
      <w:r>
        <w:tab/>
      </w:r>
      <w:r>
        <w:tab/>
      </w:r>
      <w:r w:rsidR="00590E7B">
        <w:t>4pm – 12am</w:t>
      </w:r>
    </w:p>
    <w:p w14:paraId="4298CD22" w14:textId="20F69F33" w:rsidR="006A4462" w:rsidRDefault="00311873" w:rsidP="006A4462">
      <w:r>
        <w:t>P</w:t>
      </w:r>
      <w:r w:rsidR="006A4462">
        <w:t xml:space="preserve">j </w:t>
      </w:r>
      <w:r>
        <w:t>is the</w:t>
      </w:r>
      <w:r w:rsidR="006A4462">
        <w:t xml:space="preserve"> </w:t>
      </w:r>
      <w:r>
        <w:t>P</w:t>
      </w:r>
      <w:r w:rsidR="006A4462">
        <w:t>art</w:t>
      </w:r>
      <w:r>
        <w:t xml:space="preserve"> T</w:t>
      </w:r>
      <w:r w:rsidR="006A4462">
        <w:t xml:space="preserve">ime </w:t>
      </w:r>
      <w:r>
        <w:t>Consultants</w:t>
      </w:r>
      <w:r w:rsidR="006A4462">
        <w:t xml:space="preserve"> working in </w:t>
      </w:r>
      <w:r>
        <w:t>below 4</w:t>
      </w:r>
      <w:r w:rsidR="006A4462">
        <w:t xml:space="preserve"> shifts </w:t>
      </w:r>
      <w:r>
        <w:t xml:space="preserve">and </w:t>
      </w:r>
      <w:r w:rsidR="006A4462">
        <w:t xml:space="preserve">j = 1,2,3,4. </w:t>
      </w:r>
    </w:p>
    <w:p w14:paraId="7E310B77" w14:textId="4F2C45E8" w:rsidR="00311873" w:rsidRDefault="00311873" w:rsidP="00311873">
      <w:pPr>
        <w:ind w:left="720" w:firstLine="720"/>
        <w:contextualSpacing/>
      </w:pPr>
      <w:r>
        <w:t>8am – noon</w:t>
      </w:r>
    </w:p>
    <w:p w14:paraId="526C6537" w14:textId="77777777" w:rsidR="00311873" w:rsidRDefault="00311873" w:rsidP="00311873">
      <w:pPr>
        <w:ind w:left="720" w:firstLine="720"/>
        <w:contextualSpacing/>
      </w:pPr>
      <w:r>
        <w:t>noon – 4pm</w:t>
      </w:r>
    </w:p>
    <w:p w14:paraId="4AF52EBF" w14:textId="77777777" w:rsidR="00311873" w:rsidRDefault="00311873" w:rsidP="00311873">
      <w:pPr>
        <w:ind w:left="720" w:firstLine="720"/>
        <w:contextualSpacing/>
      </w:pPr>
      <w:r>
        <w:t>4pm – 8pm</w:t>
      </w:r>
    </w:p>
    <w:p w14:paraId="226A1E8B" w14:textId="2BA43F7A" w:rsidR="00311873" w:rsidRDefault="00311873" w:rsidP="00311873">
      <w:pPr>
        <w:ind w:left="720" w:firstLine="720"/>
        <w:contextualSpacing/>
      </w:pPr>
      <w:r>
        <w:t>8pm – midnight</w:t>
      </w:r>
    </w:p>
    <w:p w14:paraId="2566D3FB" w14:textId="77777777" w:rsidR="00311873" w:rsidRDefault="00311873" w:rsidP="00311873">
      <w:pPr>
        <w:contextualSpacing/>
      </w:pPr>
    </w:p>
    <w:p w14:paraId="2DDBA188" w14:textId="35E248E0" w:rsidR="006A4462" w:rsidRDefault="006A4462" w:rsidP="006A4462">
      <w:pPr>
        <w:contextualSpacing/>
      </w:pPr>
      <w:r>
        <w:t>Amount pa</w:t>
      </w:r>
      <w:r w:rsidR="00590E7B">
        <w:t>yable</w:t>
      </w:r>
      <w:r>
        <w:t xml:space="preserve"> for </w:t>
      </w:r>
      <w:r w:rsidR="00590E7B">
        <w:t>F</w:t>
      </w:r>
      <w:r>
        <w:t xml:space="preserve">ull time consultants = $14/hr </w:t>
      </w:r>
    </w:p>
    <w:p w14:paraId="2875FA60" w14:textId="7264B0A5" w:rsidR="006A4462" w:rsidRDefault="006A4462" w:rsidP="006A4462">
      <w:pPr>
        <w:contextualSpacing/>
      </w:pPr>
      <w:r>
        <w:t>Amount pa</w:t>
      </w:r>
      <w:r w:rsidR="00590E7B">
        <w:t>yable for</w:t>
      </w:r>
      <w:r>
        <w:t xml:space="preserve"> </w:t>
      </w:r>
      <w:r w:rsidR="00590E7B">
        <w:t>P</w:t>
      </w:r>
      <w:r>
        <w:t xml:space="preserve">art time consultants = $12/hr </w:t>
      </w:r>
    </w:p>
    <w:p w14:paraId="6EFAA771" w14:textId="77777777" w:rsidR="009B02E3" w:rsidRDefault="009B02E3" w:rsidP="00311873">
      <w:pPr>
        <w:contextualSpacing/>
      </w:pPr>
    </w:p>
    <w:p w14:paraId="28105A61" w14:textId="71AF591D" w:rsidR="006A4462" w:rsidRDefault="006A4462" w:rsidP="00311873">
      <w:pPr>
        <w:contextualSpacing/>
      </w:pPr>
      <w:r>
        <w:t xml:space="preserve">Zmin = Minimum cost. </w:t>
      </w:r>
    </w:p>
    <w:p w14:paraId="0D538883" w14:textId="40F76B11" w:rsidR="006A4462" w:rsidRDefault="006A4462" w:rsidP="00311873">
      <w:pPr>
        <w:contextualSpacing/>
      </w:pPr>
      <w:r>
        <w:t>Zmin = 8*14(</w:t>
      </w:r>
      <w:r w:rsidR="00311873">
        <w:t>F</w:t>
      </w:r>
      <w:r>
        <w:t xml:space="preserve">1 + </w:t>
      </w:r>
      <w:r w:rsidR="00311873">
        <w:t>F</w:t>
      </w:r>
      <w:r>
        <w:t xml:space="preserve">2 + </w:t>
      </w:r>
      <w:r w:rsidR="00311873">
        <w:t>F</w:t>
      </w:r>
      <w:r>
        <w:t>3) + 4*12(</w:t>
      </w:r>
      <w:r w:rsidR="00311873">
        <w:t>P</w:t>
      </w:r>
      <w:r>
        <w:t xml:space="preserve">1 + </w:t>
      </w:r>
      <w:r w:rsidR="00311873">
        <w:t>P</w:t>
      </w:r>
      <w:r>
        <w:t xml:space="preserve">2 + </w:t>
      </w:r>
      <w:r w:rsidR="00311873">
        <w:t>P</w:t>
      </w:r>
      <w:r>
        <w:t xml:space="preserve">3 + </w:t>
      </w:r>
      <w:r w:rsidR="00311873">
        <w:t>P</w:t>
      </w:r>
      <w:r>
        <w:t>4).</w:t>
      </w:r>
    </w:p>
    <w:p w14:paraId="4B6E2A5F" w14:textId="77777777" w:rsidR="007D47BB" w:rsidRDefault="007D47BB" w:rsidP="009B02E3">
      <w:pPr>
        <w:contextualSpacing/>
        <w:rPr>
          <w:b/>
          <w:bCs/>
          <w:sz w:val="24"/>
          <w:szCs w:val="24"/>
        </w:rPr>
      </w:pPr>
    </w:p>
    <w:p w14:paraId="49A8BAA4" w14:textId="28925684" w:rsidR="009B02E3" w:rsidRDefault="009B02E3" w:rsidP="009B02E3">
      <w:pPr>
        <w:contextualSpacing/>
      </w:pPr>
      <w:r w:rsidRPr="009B02E3">
        <w:rPr>
          <w:b/>
          <w:bCs/>
          <w:sz w:val="24"/>
          <w:szCs w:val="24"/>
        </w:rPr>
        <w:t>Constraints</w:t>
      </w:r>
      <w:r>
        <w:t>:</w:t>
      </w:r>
    </w:p>
    <w:p w14:paraId="110DC8A4" w14:textId="77777777" w:rsidR="007D47BB" w:rsidRDefault="007D47BB" w:rsidP="009B02E3">
      <w:pPr>
        <w:contextualSpacing/>
      </w:pPr>
    </w:p>
    <w:p w14:paraId="603F04E3" w14:textId="6CEFE172" w:rsidR="009B02E3" w:rsidRDefault="009B02E3" w:rsidP="009B02E3">
      <w:pPr>
        <w:contextualSpacing/>
      </w:pPr>
      <w:r>
        <w:t xml:space="preserve">F1 + P1 ≥ 4 </w:t>
      </w:r>
    </w:p>
    <w:p w14:paraId="6CAB6BC7" w14:textId="7D533048" w:rsidR="009B02E3" w:rsidRDefault="009B02E3" w:rsidP="009B02E3">
      <w:pPr>
        <w:contextualSpacing/>
      </w:pPr>
      <w:r>
        <w:t>F1 + F2 + P2≥ 8</w:t>
      </w:r>
    </w:p>
    <w:p w14:paraId="0752A00A" w14:textId="19C10116" w:rsidR="009B02E3" w:rsidRDefault="009B02E3" w:rsidP="009B02E3">
      <w:pPr>
        <w:contextualSpacing/>
      </w:pPr>
      <w:r>
        <w:t>F2 + F3 + P3 ≥ 10</w:t>
      </w:r>
    </w:p>
    <w:p w14:paraId="07D26518" w14:textId="492B49EF" w:rsidR="009B02E3" w:rsidRDefault="009B02E3" w:rsidP="009B02E3">
      <w:pPr>
        <w:contextualSpacing/>
      </w:pPr>
      <w:r>
        <w:t>F3 + P4 ≥ 6</w:t>
      </w:r>
    </w:p>
    <w:p w14:paraId="2D7D0BCF" w14:textId="120E7429" w:rsidR="009B02E3" w:rsidRDefault="009B02E3" w:rsidP="009B02E3">
      <w:pPr>
        <w:contextualSpacing/>
      </w:pPr>
      <w:r>
        <w:t>F1 ≥ P1</w:t>
      </w:r>
    </w:p>
    <w:p w14:paraId="313ABF9E" w14:textId="23091A0B" w:rsidR="009B02E3" w:rsidRDefault="009B02E3" w:rsidP="009B02E3">
      <w:pPr>
        <w:contextualSpacing/>
      </w:pPr>
      <w:r>
        <w:t xml:space="preserve">F1 + F2 ≥ </w:t>
      </w:r>
      <w:r w:rsidR="00D66095">
        <w:t>P</w:t>
      </w:r>
      <w:r>
        <w:t>2</w:t>
      </w:r>
    </w:p>
    <w:p w14:paraId="35D5EBD0" w14:textId="325B41B0" w:rsidR="009B02E3" w:rsidRDefault="009B02E3" w:rsidP="009B02E3">
      <w:pPr>
        <w:contextualSpacing/>
      </w:pPr>
      <w:r>
        <w:t xml:space="preserve">F2 + F3 ≥ </w:t>
      </w:r>
      <w:r w:rsidR="00D66095">
        <w:t>P</w:t>
      </w:r>
      <w:r>
        <w:t>3</w:t>
      </w:r>
    </w:p>
    <w:p w14:paraId="6AC4551D" w14:textId="223457DC" w:rsidR="009B02E3" w:rsidRDefault="009B02E3" w:rsidP="009B02E3">
      <w:pPr>
        <w:contextualSpacing/>
      </w:pPr>
      <w:r>
        <w:t xml:space="preserve">F3 ≥ P4 </w:t>
      </w:r>
    </w:p>
    <w:p w14:paraId="09022F7A" w14:textId="2AB9051B" w:rsidR="009B02E3" w:rsidRDefault="009B02E3" w:rsidP="009B02E3">
      <w:pPr>
        <w:contextualSpacing/>
      </w:pPr>
      <w:r>
        <w:t>Fi ≥ 0, Pj ≥ 0.</w:t>
      </w:r>
    </w:p>
    <w:p w14:paraId="33E40B0D" w14:textId="77777777" w:rsidR="009B02E3" w:rsidRDefault="009B02E3" w:rsidP="009B02E3">
      <w:pPr>
        <w:contextualSpacing/>
      </w:pPr>
      <w:r>
        <w:t xml:space="preserve"> </w:t>
      </w:r>
    </w:p>
    <w:p w14:paraId="3207C787" w14:textId="77777777" w:rsidR="00D66095" w:rsidRDefault="009B02E3" w:rsidP="009B02E3">
      <w:pPr>
        <w:contextualSpacing/>
      </w:pPr>
      <w:r>
        <w:t xml:space="preserve">P1 = 2, P2 = 4, P3 = 5, P4 = 3 and </w:t>
      </w:r>
    </w:p>
    <w:p w14:paraId="4E88C03F" w14:textId="6FEAB612" w:rsidR="009B02E3" w:rsidRDefault="009B02E3" w:rsidP="009B02E3">
      <w:pPr>
        <w:contextualSpacing/>
      </w:pPr>
      <w:r>
        <w:t>F1 = 2, F2 = 2, F3 = 3</w:t>
      </w:r>
    </w:p>
    <w:p w14:paraId="5FAA6FDD" w14:textId="77777777" w:rsidR="007D47BB" w:rsidRDefault="007D47BB" w:rsidP="009B02E3">
      <w:pPr>
        <w:contextualSpacing/>
      </w:pPr>
    </w:p>
    <w:p w14:paraId="1A57C26F" w14:textId="5C5C6563" w:rsidR="004C0007" w:rsidRDefault="004C0007" w:rsidP="009B02E3">
      <w:pPr>
        <w:contextualSpacing/>
      </w:pPr>
      <w:r>
        <w:t>Zmin = 8*14(2+2+3) + 4*12(2+4+5+3)</w:t>
      </w:r>
    </w:p>
    <w:p w14:paraId="27271486" w14:textId="3AE8FA95" w:rsidR="004C0007" w:rsidRDefault="004C0007" w:rsidP="009B02E3">
      <w:pPr>
        <w:contextualSpacing/>
      </w:pPr>
      <w:r>
        <w:t xml:space="preserve">          =</w:t>
      </w:r>
      <w:r>
        <w:tab/>
        <w:t>112(7) + 48(14)</w:t>
      </w:r>
    </w:p>
    <w:p w14:paraId="16E1EAFE" w14:textId="51B8838B" w:rsidR="004C0007" w:rsidRDefault="004C0007" w:rsidP="009B02E3">
      <w:pPr>
        <w:contextualSpacing/>
      </w:pPr>
      <w:r>
        <w:t xml:space="preserve">          </w:t>
      </w:r>
      <w:r w:rsidR="00F32C90">
        <w:t>= 1456</w:t>
      </w:r>
    </w:p>
    <w:p w14:paraId="31C40873" w14:textId="1FA5E26C" w:rsidR="00F90792" w:rsidRDefault="00F90792" w:rsidP="00F90792"/>
    <w:p w14:paraId="39EC0E8B" w14:textId="7E70C9F0" w:rsidR="00852DE5" w:rsidRDefault="00852DE5" w:rsidP="00F90792">
      <w:r>
        <w:lastRenderedPageBreak/>
        <w:t>Full time consultants are 7</w:t>
      </w:r>
    </w:p>
    <w:p w14:paraId="47FFFDF7" w14:textId="1A59AA1F" w:rsidR="00852DE5" w:rsidRDefault="00852DE5" w:rsidP="00F90792">
      <w:r>
        <w:t>Part time consultants are 14</w:t>
      </w:r>
    </w:p>
    <w:p w14:paraId="170C5985" w14:textId="77777777" w:rsidR="007D47BB" w:rsidRDefault="007D47BB" w:rsidP="00F90792">
      <w:pPr>
        <w:rPr>
          <w:b/>
          <w:bCs/>
          <w:sz w:val="28"/>
          <w:szCs w:val="28"/>
        </w:rPr>
      </w:pPr>
    </w:p>
    <w:p w14:paraId="05BE79A7" w14:textId="4FD2FE49" w:rsidR="00F90792" w:rsidRPr="007D47BB" w:rsidRDefault="007D47BB" w:rsidP="00F90792">
      <w:pPr>
        <w:rPr>
          <w:b/>
          <w:bCs/>
          <w:sz w:val="28"/>
          <w:szCs w:val="28"/>
        </w:rPr>
      </w:pPr>
      <w:r w:rsidRPr="007D47BB">
        <w:rPr>
          <w:b/>
          <w:bCs/>
          <w:sz w:val="28"/>
          <w:szCs w:val="28"/>
        </w:rPr>
        <w:t>1</w:t>
      </w:r>
      <w:r w:rsidR="00F90792" w:rsidRPr="007D47BB">
        <w:rPr>
          <w:b/>
          <w:bCs/>
          <w:sz w:val="28"/>
          <w:szCs w:val="28"/>
        </w:rPr>
        <w:t>b) Solution:</w:t>
      </w:r>
    </w:p>
    <w:p w14:paraId="2CEC24B6" w14:textId="5AF4B251" w:rsidR="002B0F71" w:rsidRDefault="004C0007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>Full-time consultants will get a break for 1hr during 8hr and There is no break for Part-time consultants.</w:t>
      </w:r>
    </w:p>
    <w:p w14:paraId="7869A457" w14:textId="14074D3F" w:rsidR="004C0007" w:rsidRDefault="004C0007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>Lunch time for Full- time consultants start 3</w:t>
      </w:r>
      <w:r w:rsidRPr="004C0007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>hr or 4</w:t>
      </w:r>
      <w:r w:rsidRPr="004C0007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hr.</w:t>
      </w:r>
    </w:p>
    <w:p w14:paraId="3237D28E" w14:textId="15B67731" w:rsidR="004C0007" w:rsidRDefault="00F90792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>Let’s</w:t>
      </w:r>
      <w:r w:rsidR="00881413">
        <w:rPr>
          <w:sz w:val="24"/>
          <w:szCs w:val="24"/>
        </w:rPr>
        <w:t xml:space="preserve"> consider</w:t>
      </w:r>
      <w:r w:rsidR="004C0007">
        <w:rPr>
          <w:sz w:val="24"/>
          <w:szCs w:val="24"/>
        </w:rPr>
        <w:t xml:space="preserve"> the minimum cost function is Zmin</w:t>
      </w:r>
      <w:r>
        <w:rPr>
          <w:sz w:val="24"/>
          <w:szCs w:val="24"/>
        </w:rPr>
        <w:t>1</w:t>
      </w:r>
      <w:r w:rsidR="00881413">
        <w:rPr>
          <w:sz w:val="24"/>
          <w:szCs w:val="24"/>
        </w:rPr>
        <w:t>.</w:t>
      </w:r>
    </w:p>
    <w:p w14:paraId="44AF15FB" w14:textId="01965431" w:rsidR="00881413" w:rsidRDefault="00881413" w:rsidP="002B0F71">
      <w:pPr>
        <w:rPr>
          <w:sz w:val="24"/>
          <w:szCs w:val="24"/>
        </w:rPr>
      </w:pPr>
      <w:r>
        <w:rPr>
          <w:sz w:val="24"/>
          <w:szCs w:val="24"/>
        </w:rPr>
        <w:t>Therefore</w:t>
      </w:r>
      <w:r w:rsidR="00F90792">
        <w:rPr>
          <w:sz w:val="24"/>
          <w:szCs w:val="24"/>
        </w:rPr>
        <w:t>,</w:t>
      </w:r>
    </w:p>
    <w:p w14:paraId="0DF9CED2" w14:textId="112FEE18" w:rsidR="00881413" w:rsidRDefault="00881413" w:rsidP="00881413">
      <w:pPr>
        <w:contextualSpacing/>
      </w:pPr>
      <w:r>
        <w:t>Zmin1 = 8*14(F1 + F2 + F3) -14</w:t>
      </w:r>
      <w:r w:rsidR="00F90792">
        <w:t>*(</w:t>
      </w:r>
      <w:r w:rsidR="00F90792" w:rsidRPr="00881413">
        <w:t>F</w:t>
      </w:r>
      <w:r>
        <w:t>1 + F2 + F</w:t>
      </w:r>
      <w:r w:rsidR="00F32C90">
        <w:t>3) +</w:t>
      </w:r>
      <w:r>
        <w:t xml:space="preserve"> 4*12(P1 + P2 + P3 + P4).</w:t>
      </w:r>
    </w:p>
    <w:p w14:paraId="13A7CD09" w14:textId="27718D04" w:rsidR="00881413" w:rsidRDefault="00881413" w:rsidP="00881413">
      <w:pPr>
        <w:contextualSpacing/>
      </w:pPr>
    </w:p>
    <w:p w14:paraId="4A3B9583" w14:textId="7CB09C5E" w:rsidR="00881413" w:rsidRDefault="00881413" w:rsidP="00881413">
      <w:pPr>
        <w:contextualSpacing/>
      </w:pPr>
      <w:r>
        <w:t xml:space="preserve">The minimum constraints will remain same, so </w:t>
      </w:r>
    </w:p>
    <w:p w14:paraId="02EE6087" w14:textId="5E34657A" w:rsidR="00881413" w:rsidRDefault="00881413" w:rsidP="00F90792">
      <w:pPr>
        <w:contextualSpacing/>
      </w:pPr>
      <w:r>
        <w:rPr>
          <w:sz w:val="24"/>
          <w:szCs w:val="24"/>
        </w:rPr>
        <w:t xml:space="preserve">         = 112(</w:t>
      </w:r>
      <w:r>
        <w:t>2+2+3) – 14(2+2+</w:t>
      </w:r>
      <w:r w:rsidR="00F90792">
        <w:t>3) +</w:t>
      </w:r>
      <w:r>
        <w:t>4*12(2+4+5+3)</w:t>
      </w:r>
    </w:p>
    <w:p w14:paraId="4B681A8F" w14:textId="18F34648" w:rsidR="00881413" w:rsidRDefault="00881413" w:rsidP="00F90792">
      <w:pPr>
        <w:contextualSpacing/>
      </w:pPr>
      <w:r>
        <w:t xml:space="preserve">          = 112(7) - 14(7) + 48(14)  </w:t>
      </w:r>
    </w:p>
    <w:p w14:paraId="18EB7205" w14:textId="0352C243" w:rsidR="00881413" w:rsidRDefault="00881413" w:rsidP="00F90792">
      <w:pPr>
        <w:contextualSpacing/>
      </w:pPr>
      <w:r>
        <w:t xml:space="preserve">         </w:t>
      </w:r>
      <w:r w:rsidR="00F90792">
        <w:t>= 784</w:t>
      </w:r>
      <w:r>
        <w:t xml:space="preserve"> – </w:t>
      </w:r>
      <w:r w:rsidR="00F90792">
        <w:t>98</w:t>
      </w:r>
      <w:r>
        <w:t xml:space="preserve"> + 672</w:t>
      </w:r>
      <w:r w:rsidR="00F90792">
        <w:t xml:space="preserve"> </w:t>
      </w:r>
    </w:p>
    <w:p w14:paraId="2C57A057" w14:textId="3315C206" w:rsidR="00F90792" w:rsidRDefault="00F90792" w:rsidP="00F90792">
      <w:pPr>
        <w:contextualSpacing/>
        <w:rPr>
          <w:sz w:val="24"/>
          <w:szCs w:val="24"/>
        </w:rPr>
      </w:pPr>
      <w:r>
        <w:t xml:space="preserve">         = 1358</w:t>
      </w:r>
    </w:p>
    <w:p w14:paraId="025177A8" w14:textId="464AA077" w:rsidR="004C0007" w:rsidRDefault="00F90792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>Zmin – Zmin1 = 1456 – 1358</w:t>
      </w:r>
    </w:p>
    <w:p w14:paraId="37FACA33" w14:textId="2334ECD0" w:rsidR="00F90792" w:rsidRDefault="00F90792" w:rsidP="00F90792">
      <w:pPr>
        <w:contextualSpacing/>
        <w:rPr>
          <w:sz w:val="24"/>
          <w:szCs w:val="24"/>
        </w:rPr>
      </w:pPr>
      <w:r>
        <w:rPr>
          <w:sz w:val="24"/>
          <w:szCs w:val="24"/>
        </w:rPr>
        <w:tab/>
        <w:t xml:space="preserve">            = 98</w:t>
      </w:r>
    </w:p>
    <w:p w14:paraId="338B82D5" w14:textId="77777777" w:rsidR="00F90792" w:rsidRPr="002B0F71" w:rsidRDefault="00F90792" w:rsidP="002B0F71">
      <w:pPr>
        <w:rPr>
          <w:sz w:val="24"/>
          <w:szCs w:val="24"/>
        </w:rPr>
      </w:pPr>
    </w:p>
    <w:p w14:paraId="68505CDE" w14:textId="1922DABA" w:rsidR="002B0F71" w:rsidRDefault="00D00DBA" w:rsidP="00D00DBA">
      <w:pPr>
        <w:rPr>
          <w:b/>
          <w:bCs/>
          <w:sz w:val="24"/>
          <w:szCs w:val="24"/>
        </w:rPr>
      </w:pPr>
      <w:r w:rsidRPr="007D47BB">
        <w:rPr>
          <w:b/>
          <w:bCs/>
          <w:sz w:val="24"/>
          <w:szCs w:val="24"/>
        </w:rPr>
        <w:t>2)</w:t>
      </w:r>
      <w:r w:rsidR="007D47BB" w:rsidRPr="007D47BB">
        <w:rPr>
          <w:b/>
          <w:bCs/>
          <w:sz w:val="24"/>
          <w:szCs w:val="24"/>
        </w:rPr>
        <w:t xml:space="preserve"> Solution:</w:t>
      </w:r>
    </w:p>
    <w:p w14:paraId="692DC9B0" w14:textId="7A3DDD3A" w:rsidR="007D47BB" w:rsidRDefault="007C086E" w:rsidP="00D00DBA">
      <w:pPr>
        <w:contextualSpacing/>
        <w:rPr>
          <w:sz w:val="24"/>
          <w:szCs w:val="24"/>
        </w:rPr>
      </w:pPr>
      <w:r w:rsidRPr="007C086E">
        <w:rPr>
          <w:sz w:val="24"/>
          <w:szCs w:val="24"/>
        </w:rPr>
        <w:t>BackSavers LP Graphical representation</w:t>
      </w:r>
    </w:p>
    <w:p w14:paraId="325CF4E1" w14:textId="662EF6E7" w:rsidR="007C086E" w:rsidRDefault="007C086E" w:rsidP="00D00DBA">
      <w:pPr>
        <w:contextualSpacing/>
        <w:rPr>
          <w:sz w:val="24"/>
          <w:szCs w:val="24"/>
        </w:rPr>
      </w:pPr>
      <w:r>
        <w:rPr>
          <w:sz w:val="24"/>
          <w:szCs w:val="24"/>
        </w:rPr>
        <w:t>X axis represent as Collegiate</w:t>
      </w:r>
    </w:p>
    <w:p w14:paraId="32C2D768" w14:textId="0E63A6A7" w:rsidR="007C086E" w:rsidRDefault="007C086E" w:rsidP="00D00DBA">
      <w:pPr>
        <w:contextualSpacing/>
        <w:rPr>
          <w:sz w:val="24"/>
          <w:szCs w:val="24"/>
        </w:rPr>
      </w:pPr>
      <w:r>
        <w:rPr>
          <w:sz w:val="24"/>
          <w:szCs w:val="24"/>
        </w:rPr>
        <w:t>Y axis represent as Mini</w:t>
      </w:r>
    </w:p>
    <w:tbl>
      <w:tblPr>
        <w:tblW w:w="4800" w:type="dxa"/>
        <w:tblLook w:val="04A0" w:firstRow="1" w:lastRow="0" w:firstColumn="1" w:lastColumn="0" w:noHBand="0" w:noVBand="1"/>
      </w:tblPr>
      <w:tblGrid>
        <w:gridCol w:w="964"/>
        <w:gridCol w:w="960"/>
        <w:gridCol w:w="960"/>
        <w:gridCol w:w="960"/>
        <w:gridCol w:w="960"/>
      </w:tblGrid>
      <w:tr w:rsidR="00C92B11" w:rsidRPr="00C92B11" w14:paraId="6AFD7E5A" w14:textId="77777777" w:rsidTr="00C92B11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BBF26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10486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x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75BED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x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E655F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gt;=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3B1EC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C92B11" w:rsidRPr="00C92B11" w14:paraId="3D91F527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37D0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Pri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AD672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18984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545F9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4411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C92B11" w:rsidRPr="00C92B11" w14:paraId="0C706684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9CC1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materi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6BD0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CB9EA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53E6C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lt;=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64D1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5000</w:t>
            </w:r>
          </w:p>
        </w:tc>
      </w:tr>
      <w:tr w:rsidR="00C92B11" w:rsidRPr="00C92B11" w14:paraId="5521CE55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9F75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labo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72C9D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74619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8F65E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lt;=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019FD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84000</w:t>
            </w:r>
          </w:p>
        </w:tc>
      </w:tr>
    </w:tbl>
    <w:p w14:paraId="1FFD0B98" w14:textId="54BA968B" w:rsidR="00C92B11" w:rsidRDefault="00C92B11" w:rsidP="00D00DBA">
      <w:pPr>
        <w:rPr>
          <w:sz w:val="24"/>
          <w:szCs w:val="24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C92B11" w:rsidRPr="00C92B11" w14:paraId="76D20595" w14:textId="77777777" w:rsidTr="00C92B11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EB33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x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E84F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lt;=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0DE03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</w:tr>
      <w:tr w:rsidR="00C92B11" w:rsidRPr="00C92B11" w14:paraId="1FF429A5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25EE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x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4FE97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&lt;=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7CCAF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1200</w:t>
            </w:r>
          </w:p>
        </w:tc>
      </w:tr>
    </w:tbl>
    <w:p w14:paraId="152E47C3" w14:textId="77777777" w:rsidR="00C92B11" w:rsidRDefault="00C92B11" w:rsidP="00D00DBA">
      <w:pPr>
        <w:rPr>
          <w:sz w:val="24"/>
          <w:szCs w:val="24"/>
        </w:rPr>
      </w:pPr>
    </w:p>
    <w:p w14:paraId="43B8DD87" w14:textId="74EE7123" w:rsidR="00C92B11" w:rsidRDefault="00C92B11" w:rsidP="00D00DB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76D7EB2" wp14:editId="6EA265FA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DAF3730-6F8E-4C1B-A065-E9E696CC847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A772F84" w14:textId="77777777" w:rsidR="00C92B11" w:rsidRPr="007C086E" w:rsidRDefault="00C92B11" w:rsidP="00D00DBA">
      <w:pPr>
        <w:rPr>
          <w:sz w:val="24"/>
          <w:szCs w:val="24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1125"/>
        <w:gridCol w:w="1053"/>
        <w:gridCol w:w="960"/>
      </w:tblGrid>
      <w:tr w:rsidR="00C92B11" w:rsidRPr="00C92B11" w14:paraId="06B811E6" w14:textId="77777777" w:rsidTr="00C92B11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30391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Intercept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CB21B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AD3E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</w:tr>
      <w:tr w:rsidR="00C92B11" w:rsidRPr="00C92B11" w14:paraId="510D65EE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34718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B59CE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117DD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2500</w:t>
            </w:r>
          </w:p>
        </w:tc>
      </w:tr>
      <w:tr w:rsidR="00C92B11" w:rsidRPr="00C92B11" w14:paraId="1C5A3571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C43D7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3438F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1666.6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37E1F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C92B11" w:rsidRPr="00C92B11" w14:paraId="4EC45ACE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10325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28D24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D6ABA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2100</w:t>
            </w:r>
          </w:p>
        </w:tc>
      </w:tr>
      <w:tr w:rsidR="00C92B11" w:rsidRPr="00C92B11" w14:paraId="35508E1B" w14:textId="77777777" w:rsidTr="00C92B11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C66A1" w14:textId="77777777" w:rsidR="00C92B11" w:rsidRPr="00C92B11" w:rsidRDefault="00C92B11" w:rsidP="00C92B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A0780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1866.6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EB19B" w14:textId="77777777" w:rsidR="00C92B11" w:rsidRPr="00C92B11" w:rsidRDefault="00C92B11" w:rsidP="00C92B1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2B11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</w:tbl>
    <w:p w14:paraId="1A4356AD" w14:textId="5CAC638C" w:rsidR="002B0F71" w:rsidRDefault="002B0F71" w:rsidP="002B0F71">
      <w:pPr>
        <w:pStyle w:val="ListParagraph"/>
        <w:rPr>
          <w:sz w:val="32"/>
          <w:szCs w:val="32"/>
        </w:rPr>
      </w:pPr>
    </w:p>
    <w:p w14:paraId="4FFA9D73" w14:textId="42017F05" w:rsidR="00F90792" w:rsidRPr="007D47BB" w:rsidRDefault="002B0F71" w:rsidP="007D47BB">
      <w:pPr>
        <w:rPr>
          <w:b/>
          <w:bCs/>
          <w:sz w:val="28"/>
          <w:szCs w:val="28"/>
        </w:rPr>
      </w:pPr>
      <w:r w:rsidRPr="007D47BB">
        <w:rPr>
          <w:b/>
          <w:bCs/>
          <w:sz w:val="28"/>
          <w:szCs w:val="28"/>
        </w:rPr>
        <w:t>3</w:t>
      </w:r>
      <w:r w:rsidR="007D47BB" w:rsidRPr="007D47BB">
        <w:rPr>
          <w:b/>
          <w:bCs/>
          <w:sz w:val="28"/>
          <w:szCs w:val="28"/>
        </w:rPr>
        <w:t>a) Solution:</w:t>
      </w:r>
    </w:p>
    <w:p w14:paraId="24638907" w14:textId="7B38AF46" w:rsidR="002B0F71" w:rsidRPr="007D47BB" w:rsidRDefault="002B0F71" w:rsidP="002B0F71">
      <w:pPr>
        <w:pStyle w:val="ListParagraph"/>
        <w:rPr>
          <w:rFonts w:cstheme="minorHAnsi"/>
          <w:b/>
          <w:bCs/>
          <w:sz w:val="24"/>
          <w:szCs w:val="24"/>
        </w:rPr>
      </w:pPr>
      <w:r w:rsidRPr="007D47BB">
        <w:rPr>
          <w:rFonts w:cstheme="minorHAnsi"/>
          <w:b/>
          <w:bCs/>
          <w:sz w:val="24"/>
          <w:szCs w:val="24"/>
        </w:rPr>
        <w:t>Decision variables:</w:t>
      </w:r>
    </w:p>
    <w:p w14:paraId="198C931C" w14:textId="51DA199B" w:rsidR="002B0F71" w:rsidRPr="007D47BB" w:rsidRDefault="00F90792" w:rsidP="002B0F71">
      <w:pPr>
        <w:pStyle w:val="ListParagraph"/>
        <w:rPr>
          <w:rFonts w:cstheme="minorHAnsi"/>
          <w:sz w:val="24"/>
          <w:szCs w:val="24"/>
        </w:rPr>
      </w:pPr>
      <w:r w:rsidRPr="007D47BB">
        <w:rPr>
          <w:rFonts w:cstheme="minorHAnsi"/>
          <w:sz w:val="24"/>
          <w:szCs w:val="24"/>
        </w:rPr>
        <w:t>Let’s</w:t>
      </w:r>
      <w:r w:rsidR="002B0F71" w:rsidRPr="007D47BB">
        <w:rPr>
          <w:rFonts w:cstheme="minorHAnsi"/>
          <w:sz w:val="24"/>
          <w:szCs w:val="24"/>
        </w:rPr>
        <w:t xml:space="preserve"> say Yij , where i </w:t>
      </w:r>
      <w:r w:rsidRPr="007D47BB">
        <w:rPr>
          <w:rFonts w:cstheme="minorHAnsi"/>
          <w:sz w:val="24"/>
          <w:szCs w:val="24"/>
        </w:rPr>
        <w:t>represents</w:t>
      </w:r>
      <w:r w:rsidR="002B0F71" w:rsidRPr="007D47BB">
        <w:rPr>
          <w:rFonts w:cstheme="minorHAnsi"/>
          <w:sz w:val="24"/>
          <w:szCs w:val="24"/>
        </w:rPr>
        <w:t xml:space="preserve"> plants 1,2,3 and j </w:t>
      </w:r>
      <w:r w:rsidRPr="007D47BB">
        <w:rPr>
          <w:rFonts w:cstheme="minorHAnsi"/>
          <w:sz w:val="24"/>
          <w:szCs w:val="24"/>
        </w:rPr>
        <w:t>represents size</w:t>
      </w:r>
      <w:r w:rsidR="002B0F71" w:rsidRPr="007D47BB">
        <w:rPr>
          <w:rFonts w:cstheme="minorHAnsi"/>
          <w:sz w:val="24"/>
          <w:szCs w:val="24"/>
        </w:rPr>
        <w:t xml:space="preserve"> </w:t>
      </w:r>
      <w:r w:rsidR="008649E0" w:rsidRPr="007D47BB">
        <w:rPr>
          <w:rFonts w:cstheme="minorHAnsi"/>
          <w:sz w:val="24"/>
          <w:szCs w:val="24"/>
        </w:rPr>
        <w:t>l</w:t>
      </w:r>
      <w:r w:rsidR="002B0F71" w:rsidRPr="007D47BB">
        <w:rPr>
          <w:rFonts w:cstheme="minorHAnsi"/>
          <w:sz w:val="24"/>
          <w:szCs w:val="24"/>
        </w:rPr>
        <w:t xml:space="preserve">, m, </w:t>
      </w:r>
      <w:r w:rsidR="008649E0" w:rsidRPr="007D47BB">
        <w:rPr>
          <w:rFonts w:cstheme="minorHAnsi"/>
          <w:sz w:val="24"/>
          <w:szCs w:val="24"/>
        </w:rPr>
        <w:t>s</w:t>
      </w:r>
      <w:r w:rsidR="002B0F71" w:rsidRPr="007D47BB">
        <w:rPr>
          <w:rFonts w:cstheme="minorHAnsi"/>
          <w:sz w:val="24"/>
          <w:szCs w:val="24"/>
        </w:rPr>
        <w:t>.</w:t>
      </w:r>
    </w:p>
    <w:p w14:paraId="40F44A2D" w14:textId="163D40A0" w:rsidR="002B0F71" w:rsidRPr="007D47BB" w:rsidRDefault="002B0F71" w:rsidP="002B0F71">
      <w:pPr>
        <w:pStyle w:val="ListParagraph"/>
        <w:rPr>
          <w:rFonts w:cstheme="minorHAnsi"/>
          <w:sz w:val="24"/>
          <w:szCs w:val="24"/>
        </w:rPr>
      </w:pPr>
      <w:r w:rsidRPr="007D47BB">
        <w:rPr>
          <w:rFonts w:cstheme="minorHAnsi"/>
          <w:sz w:val="24"/>
          <w:szCs w:val="24"/>
        </w:rPr>
        <w:t>Y1</w:t>
      </w:r>
      <w:r w:rsidR="008649E0" w:rsidRPr="007D47BB">
        <w:rPr>
          <w:rFonts w:cstheme="minorHAnsi"/>
          <w:sz w:val="24"/>
          <w:szCs w:val="24"/>
        </w:rPr>
        <w:t>l</w:t>
      </w:r>
      <w:r w:rsidRPr="007D47BB">
        <w:rPr>
          <w:rFonts w:cstheme="minorHAnsi"/>
          <w:sz w:val="24"/>
          <w:szCs w:val="24"/>
        </w:rPr>
        <w:t>, Y1m, Y1</w:t>
      </w:r>
      <w:r w:rsidR="008649E0" w:rsidRPr="007D47BB">
        <w:rPr>
          <w:rFonts w:cstheme="minorHAnsi"/>
          <w:sz w:val="24"/>
          <w:szCs w:val="24"/>
        </w:rPr>
        <w:t>s</w:t>
      </w:r>
      <w:r w:rsidRPr="007D47BB">
        <w:rPr>
          <w:rFonts w:cstheme="minorHAnsi"/>
          <w:sz w:val="24"/>
          <w:szCs w:val="24"/>
        </w:rPr>
        <w:t xml:space="preserve"> variables for plant 1</w:t>
      </w:r>
    </w:p>
    <w:p w14:paraId="76CE723E" w14:textId="5C39CF33" w:rsidR="002B0F71" w:rsidRPr="007D47BB" w:rsidRDefault="002B0F71" w:rsidP="002B0F71">
      <w:pPr>
        <w:pStyle w:val="ListParagraph"/>
        <w:rPr>
          <w:rFonts w:cstheme="minorHAnsi"/>
          <w:sz w:val="24"/>
          <w:szCs w:val="24"/>
        </w:rPr>
      </w:pPr>
      <w:r w:rsidRPr="007D47BB">
        <w:rPr>
          <w:rFonts w:cstheme="minorHAnsi"/>
          <w:sz w:val="24"/>
          <w:szCs w:val="24"/>
        </w:rPr>
        <w:t>Y2</w:t>
      </w:r>
      <w:r w:rsidR="008649E0" w:rsidRPr="007D47BB">
        <w:rPr>
          <w:rFonts w:cstheme="minorHAnsi"/>
          <w:sz w:val="24"/>
          <w:szCs w:val="24"/>
        </w:rPr>
        <w:t>l</w:t>
      </w:r>
      <w:r w:rsidRPr="007D47BB">
        <w:rPr>
          <w:rFonts w:cstheme="minorHAnsi"/>
          <w:sz w:val="24"/>
          <w:szCs w:val="24"/>
        </w:rPr>
        <w:t>, Y2m, Y2</w:t>
      </w:r>
      <w:r w:rsidR="008649E0" w:rsidRPr="007D47BB">
        <w:rPr>
          <w:rFonts w:cstheme="minorHAnsi"/>
          <w:sz w:val="24"/>
          <w:szCs w:val="24"/>
        </w:rPr>
        <w:t>s</w:t>
      </w:r>
      <w:r w:rsidRPr="007D47BB">
        <w:rPr>
          <w:rFonts w:cstheme="minorHAnsi"/>
          <w:sz w:val="24"/>
          <w:szCs w:val="24"/>
        </w:rPr>
        <w:t xml:space="preserve"> variables for plant 2</w:t>
      </w:r>
    </w:p>
    <w:p w14:paraId="6901A2D1" w14:textId="3518A3CA" w:rsidR="002B0F71" w:rsidRPr="007D47BB" w:rsidRDefault="002B0F71" w:rsidP="002B0F71">
      <w:pPr>
        <w:pStyle w:val="ListParagraph"/>
        <w:rPr>
          <w:rFonts w:cstheme="minorHAnsi"/>
          <w:sz w:val="24"/>
          <w:szCs w:val="24"/>
        </w:rPr>
      </w:pPr>
      <w:r w:rsidRPr="007D47BB">
        <w:rPr>
          <w:rFonts w:cstheme="minorHAnsi"/>
          <w:sz w:val="24"/>
          <w:szCs w:val="24"/>
        </w:rPr>
        <w:t>Y3</w:t>
      </w:r>
      <w:r w:rsidR="008649E0" w:rsidRPr="007D47BB">
        <w:rPr>
          <w:rFonts w:cstheme="minorHAnsi"/>
          <w:sz w:val="24"/>
          <w:szCs w:val="24"/>
        </w:rPr>
        <w:t>l</w:t>
      </w:r>
      <w:r w:rsidRPr="007D47BB">
        <w:rPr>
          <w:rFonts w:cstheme="minorHAnsi"/>
          <w:sz w:val="24"/>
          <w:szCs w:val="24"/>
        </w:rPr>
        <w:t>, Y3m, Y3</w:t>
      </w:r>
      <w:r w:rsidR="008649E0" w:rsidRPr="007D47BB">
        <w:rPr>
          <w:rFonts w:cstheme="minorHAnsi"/>
          <w:sz w:val="24"/>
          <w:szCs w:val="24"/>
        </w:rPr>
        <w:t>s</w:t>
      </w:r>
      <w:r w:rsidRPr="007D47BB">
        <w:rPr>
          <w:rFonts w:cstheme="minorHAnsi"/>
          <w:sz w:val="24"/>
          <w:szCs w:val="24"/>
        </w:rPr>
        <w:t xml:space="preserve"> variables for plant 3</w:t>
      </w:r>
    </w:p>
    <w:p w14:paraId="7BAC32DE" w14:textId="77777777" w:rsidR="00F90792" w:rsidRPr="007D47BB" w:rsidRDefault="00F90792" w:rsidP="002B0F71">
      <w:pPr>
        <w:pStyle w:val="ListParagraph"/>
        <w:rPr>
          <w:sz w:val="24"/>
          <w:szCs w:val="24"/>
        </w:rPr>
      </w:pPr>
    </w:p>
    <w:p w14:paraId="1378178D" w14:textId="0E077EDA" w:rsidR="007D47BB" w:rsidRPr="007D47BB" w:rsidRDefault="007D47BB" w:rsidP="007D47BB">
      <w:pPr>
        <w:rPr>
          <w:b/>
          <w:bCs/>
          <w:sz w:val="24"/>
          <w:szCs w:val="24"/>
        </w:rPr>
      </w:pPr>
      <w:r w:rsidRPr="007D47BB">
        <w:rPr>
          <w:b/>
          <w:bCs/>
          <w:sz w:val="24"/>
          <w:szCs w:val="24"/>
        </w:rPr>
        <w:t>3</w:t>
      </w:r>
      <w:r w:rsidR="002B0F71" w:rsidRPr="007D47BB">
        <w:rPr>
          <w:b/>
          <w:bCs/>
          <w:sz w:val="24"/>
          <w:szCs w:val="24"/>
        </w:rPr>
        <w:t xml:space="preserve">b) </w:t>
      </w:r>
      <w:r w:rsidRPr="007D47BB">
        <w:rPr>
          <w:b/>
          <w:bCs/>
          <w:sz w:val="24"/>
          <w:szCs w:val="24"/>
        </w:rPr>
        <w:t>Solution:</w:t>
      </w:r>
    </w:p>
    <w:p w14:paraId="7ED01426" w14:textId="196003A2" w:rsidR="002B0F71" w:rsidRPr="007D47BB" w:rsidRDefault="002B0F71" w:rsidP="002B0F71">
      <w:pPr>
        <w:pStyle w:val="ListParagraph"/>
        <w:rPr>
          <w:b/>
          <w:bCs/>
          <w:sz w:val="24"/>
          <w:szCs w:val="24"/>
        </w:rPr>
      </w:pPr>
      <w:r w:rsidRPr="007D47BB">
        <w:rPr>
          <w:b/>
          <w:bCs/>
          <w:sz w:val="24"/>
          <w:szCs w:val="24"/>
        </w:rPr>
        <w:t>Linear programming model:</w:t>
      </w:r>
    </w:p>
    <w:p w14:paraId="0FA1E90C" w14:textId="5EFA94C6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 xml:space="preserve">Zmax is the maximum profit </w:t>
      </w:r>
    </w:p>
    <w:p w14:paraId="5EAC7546" w14:textId="5D5B7431" w:rsidR="008649E0" w:rsidRPr="007D47BB" w:rsidRDefault="008649E0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Net unit profit of $420, $360, and $300</w:t>
      </w:r>
    </w:p>
    <w:p w14:paraId="517632EC" w14:textId="7A253CD2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Zmax =420*(</w:t>
      </w:r>
      <w:r w:rsidR="008649E0" w:rsidRPr="007D47BB">
        <w:rPr>
          <w:sz w:val="24"/>
          <w:szCs w:val="24"/>
        </w:rPr>
        <w:t>Y1l + Y2l + Y3l</w:t>
      </w:r>
      <w:r w:rsidRPr="007D47BB">
        <w:rPr>
          <w:sz w:val="24"/>
          <w:szCs w:val="24"/>
        </w:rPr>
        <w:t>) + 360*(Y1m + Y2m + Y3m) + 300*(</w:t>
      </w:r>
      <w:r w:rsidR="008649E0" w:rsidRPr="007D47BB">
        <w:rPr>
          <w:sz w:val="24"/>
          <w:szCs w:val="24"/>
        </w:rPr>
        <w:t>Y1s + Y2s + Y3s</w:t>
      </w:r>
      <w:r w:rsidRPr="007D47BB">
        <w:rPr>
          <w:sz w:val="24"/>
          <w:szCs w:val="24"/>
        </w:rPr>
        <w:t>)</w:t>
      </w:r>
    </w:p>
    <w:p w14:paraId="5177C09E" w14:textId="77777777" w:rsidR="008649E0" w:rsidRPr="007D47BB" w:rsidRDefault="008649E0" w:rsidP="002B0F71">
      <w:pPr>
        <w:pStyle w:val="ListParagraph"/>
        <w:rPr>
          <w:sz w:val="24"/>
          <w:szCs w:val="24"/>
        </w:rPr>
      </w:pPr>
    </w:p>
    <w:p w14:paraId="6B7E8790" w14:textId="39C413F6" w:rsidR="008649E0" w:rsidRPr="007D47BB" w:rsidRDefault="00F32C90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Since, plants</w:t>
      </w:r>
      <w:r w:rsidR="008649E0" w:rsidRPr="007D47BB">
        <w:rPr>
          <w:sz w:val="24"/>
          <w:szCs w:val="24"/>
        </w:rPr>
        <w:t xml:space="preserve"> 1, 2, and 3 have the excess capacity to produce 750, 900, and 450</w:t>
      </w:r>
    </w:p>
    <w:p w14:paraId="3E8C5F1A" w14:textId="21699B7B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Constraints for Max capacity:</w:t>
      </w:r>
    </w:p>
    <w:p w14:paraId="2A293A58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1l + Y1m + Y1s ≤ 750</w:t>
      </w:r>
    </w:p>
    <w:p w14:paraId="0AB009E7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2l + Y2m + Y2s ≤ 900</w:t>
      </w:r>
    </w:p>
    <w:p w14:paraId="1E78A4C8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lastRenderedPageBreak/>
        <w:t>Y3l + Y3m + Y3s ≤ 450</w:t>
      </w:r>
    </w:p>
    <w:p w14:paraId="4F8F127C" w14:textId="77777777" w:rsidR="008649E0" w:rsidRPr="007D47BB" w:rsidRDefault="008649E0" w:rsidP="002B0F71">
      <w:pPr>
        <w:pStyle w:val="ListParagraph"/>
        <w:rPr>
          <w:sz w:val="24"/>
          <w:szCs w:val="24"/>
        </w:rPr>
      </w:pPr>
    </w:p>
    <w:p w14:paraId="375AC98C" w14:textId="6DBD86B2" w:rsidR="008649E0" w:rsidRPr="007D47BB" w:rsidRDefault="008649E0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Plants 1, 2, and 3 have 13,000, 12,000, and 5,000 square feet, respectively, of in-process storage space available for days production:</w:t>
      </w:r>
    </w:p>
    <w:p w14:paraId="15565989" w14:textId="4C8221E2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Storage space:</w:t>
      </w:r>
    </w:p>
    <w:p w14:paraId="2CB59E2F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20*Y1l + 15*Y1m + 12*Y1s ≤ 13000</w:t>
      </w:r>
    </w:p>
    <w:p w14:paraId="4E823A81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20*Y2l + 15*Y2m + 12*Y2s ≤ 12000</w:t>
      </w:r>
    </w:p>
    <w:p w14:paraId="750B4100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20*Y3l + 15*Y3m + 12*Y3s ≤ 5000</w:t>
      </w:r>
    </w:p>
    <w:p w14:paraId="69D65FAC" w14:textId="5BD95DED" w:rsidR="008649E0" w:rsidRPr="007D47BB" w:rsidRDefault="008649E0" w:rsidP="002B0F71">
      <w:pPr>
        <w:pStyle w:val="ListParagraph"/>
        <w:rPr>
          <w:sz w:val="24"/>
          <w:szCs w:val="24"/>
        </w:rPr>
      </w:pPr>
    </w:p>
    <w:p w14:paraId="3CF53819" w14:textId="2675D93F" w:rsidR="008649E0" w:rsidRPr="007D47BB" w:rsidRDefault="008649E0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900, 1,200, and 750 units of the large, medium, and small sizes, respectively, would be sold per day</w:t>
      </w:r>
    </w:p>
    <w:p w14:paraId="0DD4E5EB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900*(Y1l + Y1m + Y1s) – 750*(Y2l + Y2m + Y2s) = 0</w:t>
      </w:r>
    </w:p>
    <w:p w14:paraId="3B851FAB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450*(Y2l + Y2m + Y2s) – 900*(Y3l + Y3m + Y3s) = 0</w:t>
      </w:r>
    </w:p>
    <w:p w14:paraId="7D1CBEE8" w14:textId="7777777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450*(Y1l + Y1m + Y1s) – 750*(Y3l + Y3m + Y3s) = 0</w:t>
      </w:r>
    </w:p>
    <w:p w14:paraId="52D4B7AD" w14:textId="121C0847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1l+Y2l+Y3l</w:t>
      </w:r>
      <w:r w:rsidR="008649E0" w:rsidRPr="007D47BB">
        <w:rPr>
          <w:sz w:val="24"/>
          <w:szCs w:val="24"/>
        </w:rPr>
        <w:t xml:space="preserve"> </w:t>
      </w:r>
      <w:r w:rsidRPr="007D47BB">
        <w:rPr>
          <w:sz w:val="24"/>
          <w:szCs w:val="24"/>
        </w:rPr>
        <w:t>&lt;=900</w:t>
      </w:r>
    </w:p>
    <w:p w14:paraId="4597492E" w14:textId="58763CB8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1m+y2m+y3m</w:t>
      </w:r>
      <w:r w:rsidR="008649E0" w:rsidRPr="007D47BB">
        <w:rPr>
          <w:sz w:val="24"/>
          <w:szCs w:val="24"/>
        </w:rPr>
        <w:t xml:space="preserve"> </w:t>
      </w:r>
      <w:r w:rsidRPr="007D47BB">
        <w:rPr>
          <w:sz w:val="24"/>
          <w:szCs w:val="24"/>
        </w:rPr>
        <w:t>&lt;=1200</w:t>
      </w:r>
    </w:p>
    <w:p w14:paraId="57DF41AD" w14:textId="0E161EA3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1s+Y2s+Y3s</w:t>
      </w:r>
      <w:r w:rsidR="008649E0" w:rsidRPr="007D47BB">
        <w:rPr>
          <w:sz w:val="24"/>
          <w:szCs w:val="24"/>
        </w:rPr>
        <w:t xml:space="preserve"> </w:t>
      </w:r>
      <w:r w:rsidRPr="007D47BB">
        <w:rPr>
          <w:sz w:val="24"/>
          <w:szCs w:val="24"/>
        </w:rPr>
        <w:t>&lt;=750</w:t>
      </w:r>
    </w:p>
    <w:p w14:paraId="2AE76D21" w14:textId="6D765B3A" w:rsidR="002B0F71" w:rsidRPr="007D47BB" w:rsidRDefault="002B0F71" w:rsidP="002B0F71">
      <w:pPr>
        <w:pStyle w:val="ListParagraph"/>
        <w:rPr>
          <w:sz w:val="24"/>
          <w:szCs w:val="24"/>
        </w:rPr>
      </w:pPr>
      <w:r w:rsidRPr="007D47BB">
        <w:rPr>
          <w:sz w:val="24"/>
          <w:szCs w:val="24"/>
        </w:rPr>
        <w:t>Yij ≥ 0 where i = 1, 2, 3 and j = l, m, s</w:t>
      </w:r>
    </w:p>
    <w:p w14:paraId="63A6B90D" w14:textId="77777777" w:rsidR="008649E0" w:rsidRPr="007D47BB" w:rsidRDefault="008649E0" w:rsidP="002B0F71">
      <w:pPr>
        <w:pStyle w:val="ListParagraph"/>
        <w:rPr>
          <w:b/>
          <w:bCs/>
          <w:sz w:val="24"/>
          <w:szCs w:val="24"/>
        </w:rPr>
      </w:pPr>
    </w:p>
    <w:p w14:paraId="0B525851" w14:textId="7545F41E" w:rsidR="002B0F71" w:rsidRPr="007D47BB" w:rsidRDefault="007D47BB" w:rsidP="007D47BB">
      <w:pPr>
        <w:rPr>
          <w:b/>
          <w:bCs/>
          <w:sz w:val="24"/>
          <w:szCs w:val="24"/>
        </w:rPr>
      </w:pPr>
      <w:r w:rsidRPr="007D47BB">
        <w:rPr>
          <w:b/>
          <w:bCs/>
          <w:sz w:val="24"/>
          <w:szCs w:val="24"/>
        </w:rPr>
        <w:t>3</w:t>
      </w:r>
      <w:r w:rsidR="002B0F71" w:rsidRPr="007D47BB">
        <w:rPr>
          <w:b/>
          <w:bCs/>
          <w:sz w:val="24"/>
          <w:szCs w:val="24"/>
        </w:rPr>
        <w:t>c)</w:t>
      </w:r>
      <w:r w:rsidR="00401D0B" w:rsidRPr="007D47BB">
        <w:rPr>
          <w:b/>
          <w:bCs/>
          <w:sz w:val="24"/>
          <w:szCs w:val="24"/>
        </w:rPr>
        <w:t xml:space="preserve"> Solution :</w:t>
      </w:r>
    </w:p>
    <w:p w14:paraId="24464AA7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library</w:t>
      </w:r>
      <w:r w:rsidRPr="007D47BB">
        <w:rPr>
          <w:rStyle w:val="NormalTok"/>
          <w:sz w:val="24"/>
          <w:szCs w:val="24"/>
        </w:rPr>
        <w:t>(lpSolveAPI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setwd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StringTok"/>
          <w:sz w:val="24"/>
          <w:szCs w:val="24"/>
        </w:rPr>
        <w:t>"C:/Users/nihar/OneDrive/Desktop/Fall Assignments/QMM/Assignment 2"</w:t>
      </w:r>
      <w:r w:rsidRPr="007D47BB">
        <w:rPr>
          <w:rStyle w:val="NormalTok"/>
          <w:sz w:val="24"/>
          <w:szCs w:val="24"/>
        </w:rPr>
        <w:t>)</w:t>
      </w:r>
    </w:p>
    <w:p w14:paraId="37AAAECD" w14:textId="77777777" w:rsidR="00401D0B" w:rsidRPr="007D47BB" w:rsidRDefault="00401D0B" w:rsidP="00401D0B">
      <w:pPr>
        <w:pStyle w:val="FirstParagraph"/>
      </w:pPr>
      <w:r w:rsidRPr="007D47BB">
        <w:t>a linear program with 9 decision variables and 0 constraints</w:t>
      </w:r>
    </w:p>
    <w:p w14:paraId="2A00C8EA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NormalTok"/>
          <w:sz w:val="24"/>
          <w:szCs w:val="24"/>
        </w:rPr>
        <w:t xml:space="preserve">lp </w:t>
      </w:r>
      <w:r w:rsidRPr="007D47BB">
        <w:rPr>
          <w:rStyle w:val="OtherTok"/>
          <w:sz w:val="24"/>
          <w:szCs w:val="24"/>
        </w:rPr>
        <w:t>&lt;-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FunctionTok"/>
          <w:sz w:val="24"/>
          <w:szCs w:val="24"/>
        </w:rPr>
        <w:t>make.lp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9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AttributeTok"/>
          <w:sz w:val="24"/>
          <w:szCs w:val="24"/>
        </w:rPr>
        <w:t>verbose =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StringTok"/>
          <w:sz w:val="24"/>
          <w:szCs w:val="24"/>
        </w:rPr>
        <w:t>"neutral"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NormalTok"/>
          <w:sz w:val="24"/>
          <w:szCs w:val="24"/>
        </w:rPr>
        <w:t>lp</w:t>
      </w:r>
    </w:p>
    <w:p w14:paraId="7B2875B2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 xml:space="preserve">## Model name: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  a linear program with 9 decision variables and 0 constraints</w:t>
      </w:r>
    </w:p>
    <w:p w14:paraId="5A3832CF" w14:textId="77777777" w:rsidR="00401D0B" w:rsidRPr="007D47BB" w:rsidRDefault="00401D0B" w:rsidP="00401D0B">
      <w:pPr>
        <w:pStyle w:val="FirstParagraph"/>
      </w:pPr>
      <w:r w:rsidRPr="007D47BB">
        <w:t>Add the constraints</w:t>
      </w:r>
    </w:p>
    <w:p w14:paraId="390226DC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750</w:t>
      </w:r>
      <w:r w:rsidRPr="007D47BB">
        <w:rPr>
          <w:rStyle w:val="NormalTok"/>
          <w:sz w:val="24"/>
          <w:szCs w:val="24"/>
        </w:rPr>
        <w:t xml:space="preserve"> 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9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45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5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2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130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5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2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120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5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2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50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9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120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1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&lt;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75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lastRenderedPageBreak/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6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6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6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add.constraint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 xml:space="preserve">( </w:t>
      </w:r>
      <w:r w:rsidRPr="007D47BB">
        <w:rPr>
          <w:rStyle w:val="DecValTok"/>
          <w:sz w:val="24"/>
          <w:szCs w:val="24"/>
        </w:rPr>
        <w:t>3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3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3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pecialCharTok"/>
          <w:sz w:val="24"/>
          <w:szCs w:val="24"/>
        </w:rPr>
        <w:t>-</w:t>
      </w:r>
      <w:r w:rsidRPr="007D47BB">
        <w:rPr>
          <w:rStyle w:val="DecValTok"/>
          <w:sz w:val="24"/>
          <w:szCs w:val="24"/>
        </w:rPr>
        <w:t>5</w:t>
      </w:r>
      <w:r w:rsidRPr="007D47BB">
        <w:rPr>
          <w:rStyle w:val="NormalTok"/>
          <w:sz w:val="24"/>
          <w:szCs w:val="24"/>
        </w:rPr>
        <w:t xml:space="preserve">), </w:t>
      </w:r>
      <w:r w:rsidRPr="007D47BB">
        <w:rPr>
          <w:rStyle w:val="StringTok"/>
          <w:sz w:val="24"/>
          <w:szCs w:val="24"/>
        </w:rPr>
        <w:t>"=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DecValTok"/>
          <w:sz w:val="24"/>
          <w:szCs w:val="24"/>
        </w:rPr>
        <w:t>0</w:t>
      </w:r>
      <w:r w:rsidRPr="007D47BB">
        <w:rPr>
          <w:rStyle w:val="NormalTok"/>
          <w:sz w:val="24"/>
          <w:szCs w:val="24"/>
        </w:rPr>
        <w:t>)</w:t>
      </w:r>
    </w:p>
    <w:p w14:paraId="2299A2D6" w14:textId="77777777" w:rsidR="00401D0B" w:rsidRPr="007D47BB" w:rsidRDefault="00401D0B" w:rsidP="00401D0B">
      <w:pPr>
        <w:pStyle w:val="FirstParagraph"/>
      </w:pPr>
      <w:r w:rsidRPr="007D47BB">
        <w:t>Create objective function. We need maximum profit so change sense to max</w:t>
      </w:r>
    </w:p>
    <w:p w14:paraId="7B08A835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set.objfn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DecValTok"/>
          <w:sz w:val="24"/>
          <w:szCs w:val="24"/>
        </w:rPr>
        <w:t>4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6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0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4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6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0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42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60</w:t>
      </w:r>
      <w:r w:rsidRPr="007D47BB">
        <w:rPr>
          <w:rStyle w:val="NormalTok"/>
          <w:sz w:val="24"/>
          <w:szCs w:val="24"/>
        </w:rPr>
        <w:t>,</w:t>
      </w:r>
      <w:r w:rsidRPr="007D47BB">
        <w:rPr>
          <w:rStyle w:val="DecValTok"/>
          <w:sz w:val="24"/>
          <w:szCs w:val="24"/>
        </w:rPr>
        <w:t>300</w:t>
      </w:r>
      <w:r w:rsidRPr="007D47BB">
        <w:rPr>
          <w:rStyle w:val="NormalTok"/>
          <w:sz w:val="24"/>
          <w:szCs w:val="24"/>
        </w:rPr>
        <w:t>)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lp.control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AttributeTok"/>
          <w:sz w:val="24"/>
          <w:szCs w:val="24"/>
        </w:rPr>
        <w:t>sense=</w:t>
      </w:r>
      <w:r w:rsidRPr="007D47BB">
        <w:rPr>
          <w:rStyle w:val="StringTok"/>
          <w:sz w:val="24"/>
          <w:szCs w:val="24"/>
        </w:rPr>
        <w:t>'max'</w:t>
      </w:r>
      <w:r w:rsidRPr="007D47BB">
        <w:rPr>
          <w:rStyle w:val="NormalTok"/>
          <w:sz w:val="24"/>
          <w:szCs w:val="24"/>
        </w:rPr>
        <w:t>)</w:t>
      </w:r>
    </w:p>
    <w:p w14:paraId="1629E980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>## $anti.degen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non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asis.crash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non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b.depthlimi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-5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b.floorfirs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automatic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b.rul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[1] "pseudononint" "greedy"       "dynamic"      "rcostfixing"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reak.at.firs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FALS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break.at.valu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1e+3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epsilon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      epsb       epsd      epsel     epsint epsperturb   epspivot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     1e-10      1e-09      1e-12      1e-07      1e-05      2e-07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improv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dualfeas" "thetagap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infinit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1e+3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maxpivo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25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mip.gap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absolute relative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   1e-11    1e-11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negrang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lastRenderedPageBreak/>
        <w:t>## [1] -1e+06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obj.in.basis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TRU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pivoting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devex"    "adaptiv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presolv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non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scalelimi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5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scaling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[1] "geometric"   "equilibrate" "integers"  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sens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maximize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simplextyp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dual"   "primal"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timeout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 xml:space="preserve">##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$verbose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1] "neutral"</w:t>
      </w:r>
    </w:p>
    <w:p w14:paraId="38633094" w14:textId="77777777" w:rsidR="00BD4A06" w:rsidRDefault="00BD4A06" w:rsidP="00BD4A06">
      <w:pPr>
        <w:pStyle w:val="FirstParagraph"/>
      </w:pPr>
    </w:p>
    <w:p w14:paraId="4B562E4F" w14:textId="72212912" w:rsidR="00BD4A06" w:rsidRPr="007D47BB" w:rsidRDefault="00BD4A06" w:rsidP="00BD4A06">
      <w:pPr>
        <w:pStyle w:val="FirstParagraph"/>
      </w:pPr>
      <w:r w:rsidRPr="007D47BB">
        <w:t xml:space="preserve">To identify the variables and constraints, </w:t>
      </w:r>
      <w:r>
        <w:t>S</w:t>
      </w:r>
      <w:r w:rsidRPr="007D47BB">
        <w:t xml:space="preserve">et </w:t>
      </w:r>
      <w:r>
        <w:t xml:space="preserve">the </w:t>
      </w:r>
      <w:r w:rsidRPr="007D47BB">
        <w:t>variable names and the constraints</w:t>
      </w:r>
    </w:p>
    <w:p w14:paraId="6227ABDD" w14:textId="05872A70" w:rsidR="00BD4A06" w:rsidRDefault="00401D0B" w:rsidP="00401D0B">
      <w:pPr>
        <w:pStyle w:val="FirstParagraph"/>
      </w:pPr>
      <w:r w:rsidRPr="007D47BB">
        <w:t xml:space="preserve">set.bounds(lp, lower = c(0, 0, 0, 0, 0, 0, 0, 0, 0), columns = c(1,2,3,4,5,6,7,8,9)) </w:t>
      </w:r>
    </w:p>
    <w:p w14:paraId="60AF6FC4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NormalTok"/>
          <w:sz w:val="24"/>
          <w:szCs w:val="24"/>
        </w:rPr>
        <w:t xml:space="preserve">RowNames </w:t>
      </w:r>
      <w:r w:rsidRPr="007D47BB">
        <w:rPr>
          <w:rStyle w:val="OtherTok"/>
          <w:sz w:val="24"/>
          <w:szCs w:val="24"/>
        </w:rPr>
        <w:t>&lt;-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StringTok"/>
          <w:sz w:val="24"/>
          <w:szCs w:val="24"/>
        </w:rPr>
        <w:t>"Con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Con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Con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torage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torage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torage3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ale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ale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ale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%C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%C2"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NormalTok"/>
          <w:sz w:val="24"/>
          <w:szCs w:val="24"/>
        </w:rPr>
        <w:t xml:space="preserve">ColNames </w:t>
      </w:r>
      <w:r w:rsidRPr="007D47BB">
        <w:rPr>
          <w:rStyle w:val="OtherTok"/>
          <w:sz w:val="24"/>
          <w:szCs w:val="24"/>
        </w:rPr>
        <w:t>&lt;-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FunctionTok"/>
          <w:sz w:val="24"/>
          <w:szCs w:val="24"/>
        </w:rPr>
        <w:t>c</w:t>
      </w:r>
      <w:r w:rsidRPr="007D47BB">
        <w:rPr>
          <w:rStyle w:val="NormalTok"/>
          <w:sz w:val="24"/>
          <w:szCs w:val="24"/>
        </w:rPr>
        <w:t>(</w:t>
      </w:r>
      <w:r w:rsidRPr="007D47BB">
        <w:rPr>
          <w:rStyle w:val="StringTok"/>
          <w:sz w:val="24"/>
          <w:szCs w:val="24"/>
        </w:rPr>
        <w:t>"Large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Medium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mall1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Large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Medium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mall2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Large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Medium3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StringTok"/>
          <w:sz w:val="24"/>
          <w:szCs w:val="24"/>
        </w:rPr>
        <w:t>"Small3"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dimnames</w:t>
      </w:r>
      <w:r w:rsidRPr="007D47BB">
        <w:rPr>
          <w:rStyle w:val="NormalTok"/>
          <w:sz w:val="24"/>
          <w:szCs w:val="24"/>
        </w:rPr>
        <w:t xml:space="preserve">(lp) </w:t>
      </w:r>
      <w:r w:rsidRPr="007D47BB">
        <w:rPr>
          <w:rStyle w:val="OtherTok"/>
          <w:sz w:val="24"/>
          <w:szCs w:val="24"/>
        </w:rPr>
        <w:t>&lt;-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FunctionTok"/>
          <w:sz w:val="24"/>
          <w:szCs w:val="24"/>
        </w:rPr>
        <w:t>list</w:t>
      </w:r>
      <w:r w:rsidRPr="007D47BB">
        <w:rPr>
          <w:rStyle w:val="NormalTok"/>
          <w:sz w:val="24"/>
          <w:szCs w:val="24"/>
        </w:rPr>
        <w:t>(RowNames, ColNames)</w:t>
      </w:r>
      <w:r w:rsidRPr="007D47BB">
        <w:rPr>
          <w:sz w:val="24"/>
          <w:szCs w:val="24"/>
        </w:rPr>
        <w:br/>
      </w:r>
      <w:r w:rsidRPr="007D47BB">
        <w:rPr>
          <w:rStyle w:val="NormalTok"/>
          <w:sz w:val="24"/>
          <w:szCs w:val="24"/>
        </w:rPr>
        <w:t>lp</w:t>
      </w:r>
    </w:p>
    <w:p w14:paraId="455F9B7A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 xml:space="preserve">## Model name: 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  a linear program with 9 decision variables and 11 constraints</w:t>
      </w:r>
    </w:p>
    <w:p w14:paraId="7FDC7906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write.lp</w:t>
      </w:r>
      <w:r w:rsidRPr="007D47BB">
        <w:rPr>
          <w:rStyle w:val="NormalTok"/>
          <w:sz w:val="24"/>
          <w:szCs w:val="24"/>
        </w:rPr>
        <w:t xml:space="preserve">(lp, </w:t>
      </w:r>
      <w:r w:rsidRPr="007D47BB">
        <w:rPr>
          <w:rStyle w:val="AttributeTok"/>
          <w:sz w:val="24"/>
          <w:szCs w:val="24"/>
        </w:rPr>
        <w:t>filename =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StringTok"/>
          <w:sz w:val="24"/>
          <w:szCs w:val="24"/>
        </w:rPr>
        <w:t>"QMMAssignment2.lp"</w:t>
      </w:r>
      <w:r w:rsidRPr="007D47BB">
        <w:rPr>
          <w:rStyle w:val="NormalTok"/>
          <w:sz w:val="24"/>
          <w:szCs w:val="24"/>
        </w:rPr>
        <w:t xml:space="preserve">, </w:t>
      </w:r>
      <w:r w:rsidRPr="007D47BB">
        <w:rPr>
          <w:rStyle w:val="AttributeTok"/>
          <w:sz w:val="24"/>
          <w:szCs w:val="24"/>
        </w:rPr>
        <w:t>type =</w:t>
      </w:r>
      <w:r w:rsidRPr="007D47BB">
        <w:rPr>
          <w:rStyle w:val="NormalTok"/>
          <w:sz w:val="24"/>
          <w:szCs w:val="24"/>
        </w:rPr>
        <w:t xml:space="preserve"> </w:t>
      </w:r>
      <w:r w:rsidRPr="007D47BB">
        <w:rPr>
          <w:rStyle w:val="StringTok"/>
          <w:sz w:val="24"/>
          <w:szCs w:val="24"/>
        </w:rPr>
        <w:t>"lp"</w:t>
      </w:r>
      <w:r w:rsidRPr="007D47BB">
        <w:rPr>
          <w:rStyle w:val="NormalTok"/>
          <w:sz w:val="24"/>
          <w:szCs w:val="24"/>
        </w:rPr>
        <w:t>)</w:t>
      </w:r>
      <w:r w:rsidRPr="007D47BB">
        <w:rPr>
          <w:sz w:val="24"/>
          <w:szCs w:val="24"/>
        </w:rPr>
        <w:br/>
      </w:r>
      <w:r w:rsidRPr="007D47BB">
        <w:rPr>
          <w:rStyle w:val="FunctionTok"/>
          <w:sz w:val="24"/>
          <w:szCs w:val="24"/>
        </w:rPr>
        <w:t>solve</w:t>
      </w:r>
      <w:r w:rsidRPr="007D47BB">
        <w:rPr>
          <w:rStyle w:val="NormalTok"/>
          <w:sz w:val="24"/>
          <w:szCs w:val="24"/>
        </w:rPr>
        <w:t>(lp)</w:t>
      </w:r>
    </w:p>
    <w:p w14:paraId="481BD5FD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lastRenderedPageBreak/>
        <w:t>## [1] 0</w:t>
      </w:r>
    </w:p>
    <w:p w14:paraId="6EED19A8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get.objective</w:t>
      </w:r>
      <w:r w:rsidRPr="007D47BB">
        <w:rPr>
          <w:rStyle w:val="NormalTok"/>
          <w:sz w:val="24"/>
          <w:szCs w:val="24"/>
        </w:rPr>
        <w:t>(lp)</w:t>
      </w:r>
    </w:p>
    <w:p w14:paraId="18FE3E91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>## [1] 696000</w:t>
      </w:r>
    </w:p>
    <w:p w14:paraId="6CB2EFF4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FunctionTok"/>
          <w:sz w:val="24"/>
          <w:szCs w:val="24"/>
        </w:rPr>
        <w:t>get.variables</w:t>
      </w:r>
      <w:r w:rsidRPr="007D47BB">
        <w:rPr>
          <w:rStyle w:val="NormalTok"/>
          <w:sz w:val="24"/>
          <w:szCs w:val="24"/>
        </w:rPr>
        <w:t>(lp)</w:t>
      </w:r>
    </w:p>
    <w:p w14:paraId="27AC5515" w14:textId="77777777" w:rsidR="00401D0B" w:rsidRPr="007D47BB" w:rsidRDefault="00401D0B" w:rsidP="00401D0B">
      <w:pPr>
        <w:pStyle w:val="SourceCode"/>
        <w:rPr>
          <w:sz w:val="24"/>
          <w:szCs w:val="24"/>
        </w:rPr>
      </w:pPr>
      <w:r w:rsidRPr="007D47BB">
        <w:rPr>
          <w:rStyle w:val="VerbatimChar"/>
          <w:sz w:val="24"/>
          <w:szCs w:val="24"/>
        </w:rPr>
        <w:t>## [1] 516.6667 177.7778   0.0000   0.0000 666.6667 166.6667   0.0000   0.0000</w:t>
      </w:r>
      <w:r w:rsidRPr="007D47BB">
        <w:rPr>
          <w:sz w:val="24"/>
          <w:szCs w:val="24"/>
        </w:rPr>
        <w:br/>
      </w:r>
      <w:r w:rsidRPr="007D47BB">
        <w:rPr>
          <w:rStyle w:val="VerbatimChar"/>
          <w:sz w:val="24"/>
          <w:szCs w:val="24"/>
        </w:rPr>
        <w:t>## [9] 416.6667</w:t>
      </w:r>
    </w:p>
    <w:p w14:paraId="7DEAFE95" w14:textId="77777777" w:rsidR="00926627" w:rsidRPr="002B0F71" w:rsidRDefault="00926627" w:rsidP="002B0F71">
      <w:pPr>
        <w:pStyle w:val="ListParagraph"/>
      </w:pPr>
    </w:p>
    <w:sectPr w:rsidR="00926627" w:rsidRPr="002B0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422B0"/>
    <w:multiLevelType w:val="hybridMultilevel"/>
    <w:tmpl w:val="BD32AC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F8214B"/>
    <w:multiLevelType w:val="hybridMultilevel"/>
    <w:tmpl w:val="5418A4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177EDA"/>
    <w:multiLevelType w:val="hybridMultilevel"/>
    <w:tmpl w:val="2C88E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5C14"/>
    <w:rsid w:val="00107440"/>
    <w:rsid w:val="002B0F71"/>
    <w:rsid w:val="00311873"/>
    <w:rsid w:val="003D17E8"/>
    <w:rsid w:val="00401D0B"/>
    <w:rsid w:val="00425C14"/>
    <w:rsid w:val="004C0007"/>
    <w:rsid w:val="00590E7B"/>
    <w:rsid w:val="006A4462"/>
    <w:rsid w:val="00724A3A"/>
    <w:rsid w:val="007C086E"/>
    <w:rsid w:val="007D47BB"/>
    <w:rsid w:val="00852DE5"/>
    <w:rsid w:val="008649E0"/>
    <w:rsid w:val="00881413"/>
    <w:rsid w:val="00926627"/>
    <w:rsid w:val="009B02E3"/>
    <w:rsid w:val="00BD4A06"/>
    <w:rsid w:val="00C92B11"/>
    <w:rsid w:val="00D00DBA"/>
    <w:rsid w:val="00D66095"/>
    <w:rsid w:val="00F32C90"/>
    <w:rsid w:val="00F90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3628F"/>
  <w15:chartTrackingRefBased/>
  <w15:docId w15:val="{CA97522A-0819-4882-B02C-389D2A6EC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5C14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26627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92662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2662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26627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926627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26627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926627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26627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26627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26627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2662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6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Graphical LP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>
                  <a:alpha val="60000"/>
                </a:schemeClr>
              </a:solidFill>
              <a:round/>
            </a:ln>
            <a:effectLst/>
          </c:spPr>
          <c:marker>
            <c:symbol val="none"/>
          </c:marker>
          <c:trendline>
            <c:spPr>
              <a:ln w="1587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xVal>
            <c:numRef>
              <c:f>Sheet1!$B$10:$B$11</c:f>
              <c:numCache>
                <c:formatCode>General</c:formatCode>
                <c:ptCount val="2"/>
                <c:pt idx="0">
                  <c:v>0</c:v>
                </c:pt>
                <c:pt idx="1">
                  <c:v>1666.6666666666667</c:v>
                </c:pt>
              </c:numCache>
            </c:numRef>
          </c:xVal>
          <c:yVal>
            <c:numRef>
              <c:f>Sheet1!$C$10:$C$11</c:f>
              <c:numCache>
                <c:formatCode>General</c:formatCode>
                <c:ptCount val="2"/>
                <c:pt idx="0">
                  <c:v>2500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A3D-47D5-BB6E-05F9CB9C6BD4}"/>
            </c:ext>
          </c:extLst>
        </c:ser>
        <c:ser>
          <c:idx val="1"/>
          <c:order val="1"/>
          <c:tx>
            <c:v>Series 1</c:v>
          </c:tx>
          <c:spPr>
            <a:ln w="19050" cap="rnd">
              <a:solidFill>
                <a:schemeClr val="accent2">
                  <a:alpha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B$12:$B$13</c:f>
              <c:numCache>
                <c:formatCode>General</c:formatCode>
                <c:ptCount val="2"/>
                <c:pt idx="0">
                  <c:v>0</c:v>
                </c:pt>
                <c:pt idx="1">
                  <c:v>1866.6666666666667</c:v>
                </c:pt>
              </c:numCache>
            </c:numRef>
          </c:xVal>
          <c:yVal>
            <c:numRef>
              <c:f>Sheet1!$C$12:$C$13</c:f>
              <c:numCache>
                <c:formatCode>General</c:formatCode>
                <c:ptCount val="2"/>
                <c:pt idx="0">
                  <c:v>2100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A3D-47D5-BB6E-05F9CB9C6B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76963023"/>
        <c:axId val="1676965103"/>
      </c:scatterChart>
      <c:valAx>
        <c:axId val="167696302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15000"/>
                <a:lumOff val="8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6965103"/>
        <c:crosses val="autoZero"/>
        <c:crossBetween val="midCat"/>
      </c:valAx>
      <c:valAx>
        <c:axId val="16769651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696302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>
            <a:alpha val="6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38100">
        <a:solidFill>
          <a:schemeClr val="phClr">
            <a:alpha val="60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25000"/>
            <a:lumOff val="75000"/>
          </a:schemeClr>
        </a:solidFill>
      </a:ln>
    </cs:spPr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7</TotalTime>
  <Pages>7</Pages>
  <Words>84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llanagoyala, Niharika</dc:creator>
  <cp:keywords/>
  <dc:description/>
  <cp:lastModifiedBy>Pillanagoyala, Niharika</cp:lastModifiedBy>
  <cp:revision>6</cp:revision>
  <dcterms:created xsi:type="dcterms:W3CDTF">2021-10-01T18:37:00Z</dcterms:created>
  <dcterms:modified xsi:type="dcterms:W3CDTF">2021-10-04T17:12:00Z</dcterms:modified>
</cp:coreProperties>
</file>